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02D60C" w14:textId="77777777" w:rsidR="00F67853" w:rsidRPr="00036BE7" w:rsidRDefault="00F67853" w:rsidP="00A65F94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036BE7">
        <w:rPr>
          <w:rFonts w:ascii="Times New Roman" w:hAnsi="Times New Roman"/>
          <w:b/>
          <w:sz w:val="24"/>
          <w:szCs w:val="24"/>
        </w:rPr>
        <w:t>Реквизиты для перевода платежей:</w:t>
      </w:r>
    </w:p>
    <w:p w14:paraId="05DA4B53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b/>
          <w:bCs/>
          <w:color w:val="000000"/>
          <w:sz w:val="32"/>
          <w:szCs w:val="32"/>
        </w:rPr>
        <w:t>ФГАОУ ВО «</w:t>
      </w:r>
      <w:proofErr w:type="spellStart"/>
      <w:r>
        <w:rPr>
          <w:b/>
          <w:bCs/>
          <w:color w:val="000000"/>
          <w:sz w:val="32"/>
          <w:szCs w:val="32"/>
        </w:rPr>
        <w:t>СПбПУ</w:t>
      </w:r>
      <w:proofErr w:type="spellEnd"/>
      <w:r>
        <w:rPr>
          <w:b/>
          <w:bCs/>
          <w:color w:val="000000"/>
          <w:sz w:val="32"/>
          <w:szCs w:val="32"/>
        </w:rPr>
        <w:t>»</w:t>
      </w:r>
    </w:p>
    <w:p w14:paraId="22887523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Федеральное государственное автономное образовательное учреждение высшего образования «Санкт-Петербургский политехнический университет Петра Великого»</w:t>
      </w:r>
    </w:p>
    <w:p w14:paraId="68028C37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195251, Санкт-Петербург, Политехническая ул., 29</w:t>
      </w:r>
    </w:p>
    <w:p w14:paraId="44CA0547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ИНН 7804040077</w:t>
      </w:r>
    </w:p>
    <w:p w14:paraId="153952D5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КПП 780401001</w:t>
      </w:r>
    </w:p>
    <w:p w14:paraId="532B6748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ПАО «БАНК «САНКТ-ПЕТЕРБУРГ» </w:t>
      </w:r>
    </w:p>
    <w:p w14:paraId="43260DF2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г. САНКТ-ПЕ</w:t>
      </w:r>
      <w:bookmarkStart w:id="0" w:name="_GoBack"/>
      <w:bookmarkEnd w:id="0"/>
      <w:r>
        <w:rPr>
          <w:color w:val="000000"/>
        </w:rPr>
        <w:t>ТЕРБУРГ</w:t>
      </w:r>
    </w:p>
    <w:p w14:paraId="25F1E01F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Р/с 40503810990554000001</w:t>
      </w:r>
    </w:p>
    <w:p w14:paraId="4B2FCB9E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К/с 30101810900000000790</w:t>
      </w:r>
    </w:p>
    <w:p w14:paraId="03A35BBF" w14:textId="77777777" w:rsidR="00F6785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32"/>
          <w:szCs w:val="32"/>
        </w:rPr>
      </w:pPr>
      <w:r>
        <w:rPr>
          <w:color w:val="000000"/>
        </w:rPr>
        <w:t>БИК 044030790</w:t>
      </w:r>
    </w:p>
    <w:p w14:paraId="2D035EB8" w14:textId="53367399" w:rsidR="00F67853" w:rsidRPr="004930A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  <w:r w:rsidRPr="004930A3">
        <w:rPr>
          <w:color w:val="000000"/>
          <w:sz w:val="40"/>
          <w:szCs w:val="40"/>
          <w:highlight w:val="yellow"/>
        </w:rPr>
        <w:t>л/</w:t>
      </w:r>
      <w:r w:rsidRPr="004930A3">
        <w:rPr>
          <w:color w:val="000000"/>
          <w:sz w:val="40"/>
          <w:szCs w:val="40"/>
          <w:highlight w:val="yellow"/>
          <w:lang w:val="en-US"/>
        </w:rPr>
        <w:t>c</w:t>
      </w:r>
      <w:r w:rsidRPr="004930A3">
        <w:rPr>
          <w:color w:val="000000"/>
          <w:sz w:val="40"/>
          <w:szCs w:val="40"/>
          <w:highlight w:val="yellow"/>
        </w:rPr>
        <w:t xml:space="preserve"> </w:t>
      </w:r>
      <w:r w:rsidR="004930A3" w:rsidRPr="004930A3">
        <w:rPr>
          <w:sz w:val="40"/>
          <w:szCs w:val="40"/>
          <w:highlight w:val="yellow"/>
        </w:rPr>
        <w:t>203746101</w:t>
      </w:r>
    </w:p>
    <w:p w14:paraId="75557263" w14:textId="77777777" w:rsidR="00F67853" w:rsidRPr="001626D3" w:rsidRDefault="00F67853" w:rsidP="00A65F94">
      <w:pPr>
        <w:pStyle w:val="msonormalmailrucssattributepostfix"/>
        <w:shd w:val="clear" w:color="auto" w:fill="FFFFFF"/>
        <w:spacing w:before="0" w:beforeAutospacing="0" w:after="0" w:afterAutospacing="0"/>
        <w:jc w:val="both"/>
        <w:rPr>
          <w:b/>
        </w:rPr>
      </w:pPr>
    </w:p>
    <w:p w14:paraId="6A122CFC" w14:textId="77777777" w:rsidR="00F67853" w:rsidRPr="00036BE7" w:rsidRDefault="00F67853" w:rsidP="00A65F94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036BE7">
        <w:rPr>
          <w:rFonts w:ascii="Times New Roman" w:hAnsi="Times New Roman"/>
          <w:b/>
          <w:sz w:val="24"/>
          <w:szCs w:val="24"/>
        </w:rPr>
        <w:t>ВАЖНО:</w:t>
      </w:r>
    </w:p>
    <w:p w14:paraId="5654A479" w14:textId="73C491B7" w:rsidR="00F67853" w:rsidRPr="004930A3" w:rsidRDefault="004930A3" w:rsidP="00A65F94">
      <w:p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бязательно укажите л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/c.</w:t>
      </w:r>
    </w:p>
    <w:p w14:paraId="0836A980" w14:textId="77777777" w:rsidR="00F67853" w:rsidRPr="00A65F94" w:rsidRDefault="00F67853" w:rsidP="00A65F94">
      <w:p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 w:rsidRPr="00A65F94">
        <w:rPr>
          <w:rFonts w:ascii="Times New Roman" w:hAnsi="Times New Roman"/>
          <w:b/>
          <w:bCs/>
          <w:sz w:val="24"/>
          <w:szCs w:val="24"/>
        </w:rPr>
        <w:t>В назначении платежа необходимо указать название конференции и Ф.И.О.</w:t>
      </w:r>
    </w:p>
    <w:p w14:paraId="34114A6C" w14:textId="6EA13B63" w:rsidR="00A02FEC" w:rsidRPr="004930A3" w:rsidRDefault="00F67853" w:rsidP="00A65F94">
      <w:pPr>
        <w:pStyle w:val="Heading1"/>
        <w:spacing w:before="0" w:beforeAutospacing="0" w:after="0" w:afterAutospacing="0"/>
        <w:jc w:val="both"/>
        <w:rPr>
          <w:sz w:val="24"/>
          <w:szCs w:val="24"/>
        </w:rPr>
      </w:pPr>
      <w:r>
        <w:rPr>
          <w:sz w:val="24"/>
          <w:szCs w:val="24"/>
        </w:rPr>
        <w:t>Название</w:t>
      </w:r>
      <w:r w:rsidRPr="009F45E4">
        <w:rPr>
          <w:sz w:val="24"/>
          <w:szCs w:val="24"/>
        </w:rPr>
        <w:t xml:space="preserve"> </w:t>
      </w:r>
      <w:r>
        <w:rPr>
          <w:sz w:val="24"/>
          <w:szCs w:val="24"/>
        </w:rPr>
        <w:t>конференции</w:t>
      </w:r>
      <w:r w:rsidRPr="009F45E4">
        <w:rPr>
          <w:sz w:val="24"/>
          <w:szCs w:val="24"/>
        </w:rPr>
        <w:t xml:space="preserve">: </w:t>
      </w:r>
      <w:r w:rsidR="004930A3">
        <w:rPr>
          <w:sz w:val="24"/>
          <w:szCs w:val="24"/>
          <w:lang w:val="en-US"/>
        </w:rPr>
        <w:t>ICDT</w:t>
      </w:r>
      <w:r w:rsidR="004930A3" w:rsidRPr="004930A3">
        <w:rPr>
          <w:sz w:val="24"/>
          <w:szCs w:val="24"/>
        </w:rPr>
        <w:t xml:space="preserve">-2021 </w:t>
      </w:r>
      <w:r w:rsidR="004930A3">
        <w:rPr>
          <w:sz w:val="24"/>
          <w:szCs w:val="24"/>
        </w:rPr>
        <w:t>Цифровые технологии в логистике и инфраструктуре</w:t>
      </w:r>
    </w:p>
    <w:p w14:paraId="00CA9DC5" w14:textId="6AFD87D3" w:rsidR="00F67853" w:rsidRPr="00D30065" w:rsidRDefault="00F67853" w:rsidP="004930A3">
      <w:pPr>
        <w:spacing w:after="0"/>
        <w:rPr>
          <w:rFonts w:ascii="Times New Roman" w:hAnsi="Times New Roman"/>
          <w:b/>
          <w:color w:val="FF0000"/>
          <w:sz w:val="24"/>
          <w:szCs w:val="24"/>
        </w:rPr>
      </w:pPr>
    </w:p>
    <w:sectPr w:rsidR="00F67853" w:rsidRPr="00D30065" w:rsidSect="00895E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A1N7EwMjY0NjNW0lEKTi0uzszPAykwrAUAb7E3tCwAAAA="/>
  </w:docVars>
  <w:rsids>
    <w:rsidRoot w:val="0030238F"/>
    <w:rsid w:val="00036BE7"/>
    <w:rsid w:val="001626D3"/>
    <w:rsid w:val="0030238F"/>
    <w:rsid w:val="004930A3"/>
    <w:rsid w:val="006D6716"/>
    <w:rsid w:val="0085197D"/>
    <w:rsid w:val="00883584"/>
    <w:rsid w:val="00895EE3"/>
    <w:rsid w:val="008F1E1B"/>
    <w:rsid w:val="009F45E4"/>
    <w:rsid w:val="00A02FEC"/>
    <w:rsid w:val="00A65F94"/>
    <w:rsid w:val="00A85CD3"/>
    <w:rsid w:val="00CA6F8B"/>
    <w:rsid w:val="00D30065"/>
    <w:rsid w:val="00F0086F"/>
    <w:rsid w:val="00F53F6A"/>
    <w:rsid w:val="00F6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469823A"/>
  <w15:docId w15:val="{A50197D0-17EF-4B85-8884-840E75008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5EE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9"/>
    <w:qFormat/>
    <w:locked/>
    <w:rsid w:val="001626D3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7C02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customStyle="1" w:styleId="msonormalmailrucssattributepostfix">
    <w:name w:val="msonormal_mailru_css_attribute_postfix"/>
    <w:basedOn w:val="Normal"/>
    <w:uiPriority w:val="99"/>
    <w:rsid w:val="008F1E1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Strong">
    <w:name w:val="Strong"/>
    <w:qFormat/>
    <w:locked/>
    <w:rsid w:val="00A02FEC"/>
    <w:rPr>
      <w:b/>
      <w:bCs/>
    </w:rPr>
  </w:style>
  <w:style w:type="character" w:styleId="Hyperlink">
    <w:name w:val="Hyperlink"/>
    <w:basedOn w:val="DefaultParagraphFont"/>
    <w:uiPriority w:val="99"/>
    <w:unhideWhenUsed/>
    <w:rsid w:val="00CA6F8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A6F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224792">
      <w:marLeft w:val="9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2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2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22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22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224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24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224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4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4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на Сергеевна Ширшикова</dc:creator>
  <cp:keywords/>
  <dc:description/>
  <cp:lastModifiedBy>Sofia Kalyazina</cp:lastModifiedBy>
  <cp:revision>2</cp:revision>
  <dcterms:created xsi:type="dcterms:W3CDTF">2021-11-17T08:26:00Z</dcterms:created>
  <dcterms:modified xsi:type="dcterms:W3CDTF">2021-11-17T08:26:00Z</dcterms:modified>
</cp:coreProperties>
</file>